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4_table2</w:t>
      </w:r>
    </w:p>
    <w:p>
      <w:pPr>
        <w:pStyle w:val="Author"/>
      </w:pPr>
      <w:r>
        <w:t xml:space="preserve">Scott</w:t>
      </w:r>
      <w:r>
        <w:t xml:space="preserve"> </w:t>
      </w:r>
      <w:r>
        <w:t xml:space="preserve">Jennings</w:t>
      </w:r>
    </w:p>
    <w:p>
      <w:pPr>
        <w:pStyle w:val="Date"/>
      </w:pPr>
      <w:r>
        <w:t xml:space="preserve">2/8/2021</w:t>
      </w:r>
    </w:p>
    <w:p>
      <w:pPr>
        <w:pStyle w:val="FirstParagraph"/>
      </w:pPr>
      <w:r>
        <w:t xml:space="preserve">Table 2 for chapter 4 of S. Jennings thesi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5186"/>
        <w:gridCol w:w="557"/>
        <w:gridCol w:w="1095"/>
        <w:gridCol w:w="1278"/>
        <w:gridCol w:w="2123"/>
      </w:tblGrid>
      <w:tr>
        <w:trPr>
          <w:cantSplit/>
          <w:trHeight w:val="457" w:hRule="auto"/>
          <w:tblHeader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del Structure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Δ AICc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ICc Wt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*log(Likelihood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eche a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ep 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6.45</w:t>
            </w:r>
          </w:p>
        </w:tc>
      </w:tr>
      <w:tr>
        <w:trPr>
          <w:cantSplit/>
          <w:trHeight w:val="4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4.48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x.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2.58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0.62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ep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ss growth rate + hatch date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9.6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tch date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2.2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biotarsus growth rate + hatch date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1.4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ipper growth rate + hatch date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1.71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ss growth rate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0.1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ipper growth rate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7.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cept on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2.49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ye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26.3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510.6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biotarsus growth rate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0.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eche ma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ep 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ss.sex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8.98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ss.sex.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8.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ss.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56.6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ss.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61.14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ep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eche age + mass growth rate + sex + ye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1138.0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eche age + 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4.0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ss growth rate + hatch date + 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3.0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ss growth rate + 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90.41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tch date + 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21.49</w:t>
            </w:r>
          </w:p>
        </w:tc>
      </w:tr>
      <w:tr>
        <w:trPr>
          <w:cantSplit/>
          <w:trHeight w:val="4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8.9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cept on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7.53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eche flipper length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ep 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ip.sex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2.2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ip.sex.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1.4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ip.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3.55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ip.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8.14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ep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eche age + flipper growth rate + 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0.91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eche age + 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8.1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ipper growth rate + hatch date + 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2.1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tch date + 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2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6.2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ipper growth rate + 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9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3.16</w:t>
            </w:r>
          </w:p>
        </w:tc>
      </w:tr>
      <w:tr>
        <w:trPr>
          <w:cantSplit/>
          <w:trHeight w:val="4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6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2.2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cept on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8.8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eche tibiotarsus 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ep 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b.sex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2.01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b.sex.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0.8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b.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0.5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b.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2.94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ep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eche age + 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3.1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eche age + tibiotarsus growth rate + 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3.0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tch date + 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7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0.4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biotarsus growth rate + hatch date + 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9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0.2</w:t>
            </w:r>
          </w:p>
        </w:tc>
      </w:tr>
      <w:tr>
        <w:trPr>
          <w:cantSplit/>
          <w:trHeight w:val="4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6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2.01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biotarsus growth rate + 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8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1.9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cept only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0.8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0.78</w:t>
            </w:r>
          </w:p>
        </w:tc>
      </w:tr>
    </w:tbl>
    <w:p>
      <w:pPr>
        <w:pStyle w:val="BodyText"/>
      </w:pPr>
      <w:r>
        <w:t xml:space="preserve">Table 2b for chapter 4 of S. Jennings thesis. This may end up being the main text table (table 2 might be appendix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254"/>
        <w:gridCol w:w="1195"/>
        <w:gridCol w:w="1140"/>
        <w:gridCol w:w="1184"/>
        <w:gridCol w:w="1462"/>
        <w:gridCol w:w="333"/>
        <w:gridCol w:w="578"/>
        <w:gridCol w:w="661"/>
        <w:gridCol w:w="1045"/>
        <w:gridCol w:w="1217"/>
      </w:tblGrid>
      <w:tr>
        <w:trPr>
          <w:cantSplit/>
          <w:trHeight w:val="201" w:hRule="auto"/>
          <w:tblHeader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Model Structure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creching age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growth rate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hatch date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year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K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Δ AICc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ICc Wt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-2*log(Likelihood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% variance explained</w:t>
            </w:r>
          </w:p>
        </w:tc>
      </w:tr>
      <w:tr>
        <w:trPr>
          <w:cantSplit/>
          <w:trHeight w:val="201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reche a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</w:tr>
      <w:tr>
        <w:trPr>
          <w:cantSplit/>
          <w:trHeight w:val="2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mass growth rate + hatch date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.03 (-0.01 to 0.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-0.66 (-0.92 to -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.55 (-1.78 to 2.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479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14.7</w:t>
            </w:r>
          </w:p>
        </w:tc>
      </w:tr>
      <w:tr>
        <w:trPr>
          <w:cantSplit/>
          <w:trHeight w:val="2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hatch date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-0.73 (-1.01 to -0.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-0.11 (-2.31 to 2.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482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13.4</w:t>
            </w:r>
          </w:p>
        </w:tc>
      </w:tr>
      <w:tr>
        <w:trPr>
          <w:cantSplit/>
          <w:trHeight w:val="2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tibiotarsus growth rate + hatch date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-0.8 (-2.6 to 0.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-0.74 (-0.99 to -0.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-0.23 (-2.22 to 1.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1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481.4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13.8</w:t>
            </w:r>
          </w:p>
        </w:tc>
      </w:tr>
      <w:tr>
        <w:trPr>
          <w:cantSplit/>
          <w:trHeight w:val="2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flipper growth rate + hatch date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.42 (-0.9 to 1.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-0.71 (-0.97 to -0.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.09 (-1.98 to 2.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2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481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13.7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reche mas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</w:tr>
      <w:tr>
        <w:trPr>
          <w:cantSplit/>
          <w:trHeight w:val="2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creche age + mass growth rate + 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50.29 (38.6 to 63.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9.42 (6.93 to 11.8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-234.76 (-377.59 to -97.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1138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51.5</w:t>
            </w:r>
          </w:p>
        </w:tc>
      </w:tr>
      <w:tr>
        <w:trPr>
          <w:cantSplit/>
          <w:trHeight w:val="201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reche flipper length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</w:tr>
      <w:tr>
        <w:trPr>
          <w:cantSplit/>
          <w:trHeight w:val="2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creche age + flipper growth rate + sex +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4.19 (3.69 to 4.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4.74 (1.02 to 8.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-14.91 (-21.68 to -8.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680.9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55.3</w:t>
            </w:r>
          </w:p>
        </w:tc>
      </w:tr>
      <w:tr>
        <w:trPr>
          <w:cantSplit/>
          <w:trHeight w:val="201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reche tibiotarsus length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/>
            </w:r>
          </w:p>
        </w:tc>
      </w:tr>
      <w:tr>
        <w:trPr>
          <w:cantSplit/>
          <w:trHeight w:val="201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creche age + sex + yea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3.13 (2.76 to 3.4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-6.88 (-11.73 to -2.6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.7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613.10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58.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4_table2</dc:title>
  <dc:creator>Scott Jennings</dc:creator>
  <cp:keywords/>
  <dcterms:created xsi:type="dcterms:W3CDTF">2021-02-09T20:45:56Z</dcterms:created>
  <dcterms:modified xsi:type="dcterms:W3CDTF">2021-02-09T20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output">
    <vt:lpwstr>word_document</vt:lpwstr>
  </property>
</Properties>
</file>